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0D894" w14:textId="77777777" w:rsidR="00874584" w:rsidRDefault="00307119"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1551" behindDoc="0" locked="0" layoutInCell="1" allowOverlap="1" wp14:anchorId="4D515C2A" wp14:editId="45498C27">
                <wp:simplePos x="0" y="0"/>
                <wp:positionH relativeFrom="column">
                  <wp:posOffset>4374515</wp:posOffset>
                </wp:positionH>
                <wp:positionV relativeFrom="paragraph">
                  <wp:posOffset>-28575</wp:posOffset>
                </wp:positionV>
                <wp:extent cx="7394578" cy="10401300"/>
                <wp:effectExtent l="0" t="0" r="0" b="0"/>
                <wp:wrapNone/>
                <wp:docPr id="294" name="Gr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4578" cy="10401300"/>
                          <a:chOff x="0" y="0"/>
                          <a:chExt cx="7394578" cy="10401300"/>
                        </a:xfrm>
                      </wpg:grpSpPr>
                      <wpg:grpSp>
                        <wpg:cNvPr id="293" name="Grup 293"/>
                        <wpg:cNvGrpSpPr/>
                        <wpg:grpSpPr>
                          <a:xfrm>
                            <a:off x="0" y="9753600"/>
                            <a:ext cx="7347585" cy="647700"/>
                            <a:chOff x="0" y="0"/>
                            <a:chExt cx="7347585" cy="647700"/>
                          </a:xfrm>
                        </wpg:grpSpPr>
                        <wps:wsp>
                          <wps:cNvPr id="19" name="Dikdörtgen 19">
                            <a:extLst>
                              <a:ext uri="{FF2B5EF4-FFF2-40B4-BE49-F238E27FC236}">
                                <a16:creationId xmlns:a16="http://schemas.microsoft.com/office/drawing/2014/main" id="{01FDE5AA-096F-409F-AC7B-BFA0A34022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347585" cy="647700"/>
                            </a:xfrm>
                            <a:prstGeom prst="rect">
                              <a:avLst/>
                            </a:prstGeom>
                            <a:solidFill>
                              <a:srgbClr val="E5D0B9"/>
                            </a:solidFill>
                            <a:ln cap="rnd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3E6EBB5" w14:textId="77777777"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Metin kutusu 47">
                            <a:extLst>
                              <a:ext uri="{FF2B5EF4-FFF2-40B4-BE49-F238E27FC236}">
                                <a16:creationId xmlns:a16="http://schemas.microsoft.com/office/drawing/2014/main" id="{63641FF8-2DEF-4211-8837-F09DADC4E56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050" y="152400"/>
                              <a:ext cx="7320280" cy="3435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6A66553" w14:textId="77777777" w:rsidR="00B02F2F" w:rsidRPr="0044614E" w:rsidRDefault="00B02F2F" w:rsidP="00B02F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986B3A"/>
                                  </w:rPr>
                                </w:pPr>
                                <w:r w:rsidRPr="0044614E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986B3A"/>
                                    <w:kern w:val="24"/>
                                    <w:sz w:val="32"/>
                                    <w:szCs w:val="32"/>
                                  </w:rPr>
                                  <w:t>BALIKESİR, AY-YIL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291" name="Grup 291"/>
                        <wpg:cNvGrpSpPr/>
                        <wpg:grpSpPr>
                          <a:xfrm>
                            <a:off x="19050" y="0"/>
                            <a:ext cx="7375528" cy="9665589"/>
                            <a:chOff x="0" y="0"/>
                            <a:chExt cx="7375528" cy="9665589"/>
                          </a:xfrm>
                        </wpg:grpSpPr>
                        <wpg:grpSp>
                          <wpg:cNvPr id="33" name="Grup 33"/>
                          <wpg:cNvGrpSpPr/>
                          <wpg:grpSpPr>
                            <a:xfrm>
                              <a:off x="0" y="375313"/>
                              <a:ext cx="7356490" cy="9290276"/>
                              <a:chOff x="0" y="0"/>
                              <a:chExt cx="7356490" cy="9290276"/>
                            </a:xfrm>
                          </wpg:grpSpPr>
                          <wpg:grpSp>
                            <wpg:cNvPr id="32" name="Grup 32"/>
                            <wpg:cNvGrpSpPr/>
                            <wpg:grpSpPr>
                              <a:xfrm>
                                <a:off x="0" y="0"/>
                                <a:ext cx="3553740" cy="8074613"/>
                                <a:chOff x="0" y="0"/>
                                <a:chExt cx="3553740" cy="8074613"/>
                              </a:xfrm>
                            </wpg:grpSpPr>
                            <wps:wsp>
                              <wps:cNvPr id="8" name="Serbest Form: Şekil 3">
                                <a:extLst>
                                  <a:ext uri="{FF2B5EF4-FFF2-40B4-BE49-F238E27FC236}">
                                    <a16:creationId xmlns:a16="http://schemas.microsoft.com/office/drawing/2014/main" id="{7640966E-7F36-4E99-9B09-B75ECDD5FA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1818526"/>
                                  <a:ext cx="3553740" cy="6256087"/>
                                </a:xfrm>
                                <a:custGeom>
                                  <a:avLst/>
                                  <a:gdLst>
                                    <a:gd name="connsiteX0" fmla="*/ 1857080 w 3553905"/>
                                    <a:gd name="connsiteY0" fmla="*/ 9426 h 6231117"/>
                                    <a:gd name="connsiteX1" fmla="*/ 3553905 w 3553905"/>
                                    <a:gd name="connsiteY1" fmla="*/ 0 h 6231117"/>
                                    <a:gd name="connsiteX2" fmla="*/ 18853 w 3553905"/>
                                    <a:gd name="connsiteY2" fmla="*/ 6231117 h 6231117"/>
                                    <a:gd name="connsiteX3" fmla="*/ 0 w 3553905"/>
                                    <a:gd name="connsiteY3" fmla="*/ 3186259 h 6231117"/>
                                    <a:gd name="connsiteX4" fmla="*/ 1857080 w 3553905"/>
                                    <a:gd name="connsiteY4" fmla="*/ 9426 h 623111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3553905" h="6231117">
                                      <a:moveTo>
                                        <a:pt x="1857080" y="9426"/>
                                      </a:moveTo>
                                      <a:lnTo>
                                        <a:pt x="3553905" y="0"/>
                                      </a:lnTo>
                                      <a:lnTo>
                                        <a:pt x="18853" y="6231117"/>
                                      </a:lnTo>
                                      <a:lnTo>
                                        <a:pt x="0" y="3186259"/>
                                      </a:lnTo>
                                      <a:lnTo>
                                        <a:pt x="1857080" y="94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D0B9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0353687" w14:textId="77777777" w:rsidR="00B02F2F" w:rsidRDefault="00B02F2F" w:rsidP="00B02F2F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g:grpSp>
                              <wpg:cNvPr id="31" name="Grup 31"/>
                              <wpg:cNvGrpSpPr/>
                              <wpg:grpSpPr>
                                <a:xfrm>
                                  <a:off x="359596" y="0"/>
                                  <a:ext cx="1511681" cy="4456637"/>
                                  <a:chOff x="0" y="0"/>
                                  <a:chExt cx="1511681" cy="4456637"/>
                                </a:xfrm>
                              </wpg:grpSpPr>
                              <wps:wsp>
                                <wps:cNvPr id="11" name="Dik Üçgen 11">
                                  <a:extLst>
                                    <a:ext uri="{FF2B5EF4-FFF2-40B4-BE49-F238E27FC236}">
                                      <a16:creationId xmlns:a16="http://schemas.microsoft.com/office/drawing/2014/main" id="{BCF0276D-4E35-4679-8C5A-B2CF0D9D3934}"/>
                                    </a:ext>
                                  </a:extLst>
                                </wps:cNvPr>
                                <wps:cNvSpPr/>
                                <wps:spPr>
                                  <a:xfrm flipV="1">
                                    <a:off x="0" y="1818526"/>
                                    <a:ext cx="1511681" cy="2638111"/>
                                  </a:xfrm>
                                  <a:prstGeom prst="rtTriangle">
                                    <a:avLst/>
                                  </a:prstGeom>
                                  <a:solidFill>
                                    <a:srgbClr val="D9BB9B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12594E95" w14:textId="77777777" w:rsidR="00B02F2F" w:rsidRDefault="00B02F2F" w:rsidP="00B02F2F">
                                      <w:pPr>
                                        <w:rPr>
                                          <w:rFonts w:eastAsia="Times New Roman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7" name="Resim 17">
                                    <a:extLst>
                                      <a:ext uri="{FF2B5EF4-FFF2-40B4-BE49-F238E27FC236}">
                                        <a16:creationId xmlns:a16="http://schemas.microsoft.com/office/drawing/2014/main" id="{A5803AF0-76C6-4BBD-BD40-FBAABA1A820E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30822" y="0"/>
                                    <a:ext cx="1438382" cy="145893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ffectLst>
                                    <a:outerShdw blurRad="190500" algn="tl" rotWithShape="0">
                                      <a:srgbClr val="000000">
                                        <a:alpha val="70000"/>
                                      </a:srgbClr>
                                    </a:outerShdw>
                                  </a:effectLst>
                                </pic:spPr>
                              </pic:pic>
                            </wpg:grpSp>
                          </wpg:grpSp>
                          <wpg:grpSp>
                            <wpg:cNvPr id="20" name="Grup 20">
                              <a:extLst>
                                <a:ext uri="{FF2B5EF4-FFF2-40B4-BE49-F238E27FC236}">
                                  <a16:creationId xmlns:a16="http://schemas.microsoft.com/office/drawing/2014/main" id="{F8705306-8F6A-45DE-8E3F-34B3122054B7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801385" y="1582220"/>
                                <a:ext cx="6555105" cy="7708056"/>
                                <a:chOff x="845320" y="2032100"/>
                                <a:chExt cx="6555913" cy="7677669"/>
                              </a:xfrm>
                            </wpg:grpSpPr>
                            <wps:wsp>
                              <wps:cNvPr id="21" name="Dikdörtgen 21">
                                <a:extLst>
                                  <a:ext uri="{FF2B5EF4-FFF2-40B4-BE49-F238E27FC236}">
                                    <a16:creationId xmlns:a16="http://schemas.microsoft.com/office/drawing/2014/main" id="{79D9FB3D-E99B-40B7-BB56-C32C4F156C30}"/>
                                  </a:ext>
                                </a:extLst>
                              </wps:cNvPr>
                              <wps:cNvSpPr/>
                              <wps:spPr>
                                <a:xfrm rot="1800000">
                                  <a:off x="1256485" y="2032100"/>
                                  <a:ext cx="641429" cy="437434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190500" dist="228600" dir="2700000" algn="ctr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orthographicFront">
                                    <a:rot lat="0" lon="0" rev="0"/>
                                  </a:camera>
                                  <a:lightRig rig="glow" dir="t">
                                    <a:rot lat="0" lon="0" rev="4800000"/>
                                  </a:lightRig>
                                </a:scene3d>
                                <a:sp3d prstMaterial="matte">
                                  <a:bevelT w="127000" h="63500"/>
                                </a:sp3d>
                              </wps:spPr>
                              <wps:txbx>
                                <w:txbxContent>
                                  <w:p w14:paraId="365909EA" w14:textId="77777777" w:rsidR="00B02F2F" w:rsidRPr="00790B92" w:rsidRDefault="00790B92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  <w:rPr>
                                        <w:color w:val="986B3A"/>
                                        <w:sz w:val="32"/>
                                      </w:rPr>
                                    </w:pPr>
                                    <w:r w:rsidRPr="00790B92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986B3A"/>
                                        <w:spacing w:val="60"/>
                                        <w:kern w:val="24"/>
                                        <w:sz w:val="56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>DOKTORA TEZİ</w:t>
                                    </w:r>
                                  </w:p>
                                </w:txbxContent>
                              </wps:txbx>
                              <wps:bodyPr vert="vert270" wrap="square" lIns="91440" tIns="45720" rIns="91440" bIns="45720">
                                <a:spAutoFit/>
                              </wps:bodyPr>
                            </wps:wsp>
                            <wps:wsp>
                              <wps:cNvPr id="22" name="Metin kutusu 51">
                                <a:extLst>
                                  <a:ext uri="{FF2B5EF4-FFF2-40B4-BE49-F238E27FC236}">
                                    <a16:creationId xmlns:a16="http://schemas.microsoft.com/office/drawing/2014/main" id="{2D63DEDF-C31A-4F79-B398-7DC0EF47513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481994" y="5054212"/>
                                  <a:ext cx="5886541" cy="83236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1D7B26" w14:textId="77777777" w:rsidR="00B02F2F" w:rsidRDefault="00790B92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DOKTORA</w:t>
                                    </w:r>
                                  </w:p>
                                  <w:p w14:paraId="5E0A3D1D" w14:textId="77777777"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TEZ BAŞLIĞI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3" name="Metin kutusu 52">
                                <a:extLst>
                                  <a:ext uri="{FF2B5EF4-FFF2-40B4-BE49-F238E27FC236}">
                                    <a16:creationId xmlns:a16="http://schemas.microsoft.com/office/drawing/2014/main" id="{ACB31016-9439-4585-AB68-CAA2F5F3C0C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845320" y="7100167"/>
                                  <a:ext cx="6524073" cy="457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570FD0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Ad SOYAD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4" name="Metin kutusu 53">
                                <a:extLst>
                                  <a:ext uri="{FF2B5EF4-FFF2-40B4-BE49-F238E27FC236}">
                                    <a16:creationId xmlns:a16="http://schemas.microsoft.com/office/drawing/2014/main" id="{D2F148D1-DF21-4B51-8376-07669950AA0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812973" y="8877463"/>
                                  <a:ext cx="2588260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E225594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Bilim Kod / Kodları :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2</w:t>
                                    </w:r>
                                  </w:p>
                                  <w:p w14:paraId="063A0BAD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                                   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3</w:t>
                                    </w:r>
                                  </w:p>
                                  <w:p w14:paraId="7BDE9787" w14:textId="77777777"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 xml:space="preserve">91114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</wpg:grpSp>
                        <wpg:grpSp>
                          <wpg:cNvPr id="290" name="Grup 290"/>
                          <wpg:cNvGrpSpPr/>
                          <wpg:grpSpPr>
                            <a:xfrm>
                              <a:off x="1849271" y="0"/>
                              <a:ext cx="5526257" cy="2204085"/>
                              <a:chOff x="0" y="0"/>
                              <a:chExt cx="5526257" cy="2204085"/>
                            </a:xfrm>
                          </wpg:grpSpPr>
                          <wps:wsp>
                            <wps:cNvPr id="27" name="Serbest Form 27"/>
                            <wps:cNvSpPr/>
                            <wps:spPr>
                              <a:xfrm>
                                <a:off x="0" y="0"/>
                                <a:ext cx="5486400" cy="2204085"/>
                              </a:xfrm>
                              <a:custGeom>
                                <a:avLst/>
                                <a:gdLst>
                                  <a:gd name="connsiteX0" fmla="*/ 5563354 w 5563354"/>
                                  <a:gd name="connsiteY0" fmla="*/ 0 h 2204518"/>
                                  <a:gd name="connsiteX1" fmla="*/ 1163370 w 5563354"/>
                                  <a:gd name="connsiteY1" fmla="*/ 0 h 2204518"/>
                                  <a:gd name="connsiteX2" fmla="*/ 0 w 5563354"/>
                                  <a:gd name="connsiteY2" fmla="*/ 2204518 h 2204518"/>
                                  <a:gd name="connsiteX3" fmla="*/ 5558828 w 5563354"/>
                                  <a:gd name="connsiteY3" fmla="*/ 2204518 h 2204518"/>
                                  <a:gd name="connsiteX4" fmla="*/ 5563354 w 5563354"/>
                                  <a:gd name="connsiteY4" fmla="*/ 0 h 22045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563354" h="2204518">
                                    <a:moveTo>
                                      <a:pt x="5563354" y="0"/>
                                    </a:moveTo>
                                    <a:lnTo>
                                      <a:pt x="1163370" y="0"/>
                                    </a:lnTo>
                                    <a:lnTo>
                                      <a:pt x="0" y="2204518"/>
                                    </a:lnTo>
                                    <a:lnTo>
                                      <a:pt x="5558828" y="2204518"/>
                                    </a:lnTo>
                                    <a:cubicBezTo>
                                      <a:pt x="5560337" y="1469679"/>
                                      <a:pt x="5561845" y="734839"/>
                                      <a:pt x="556335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F8C5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Dikdörtgen 18">
                              <a:extLst>
                                <a:ext uri="{FF2B5EF4-FFF2-40B4-BE49-F238E27FC236}">
                                  <a16:creationId xmlns:a16="http://schemas.microsoft.com/office/drawing/2014/main" id="{4CC2373C-EA1A-4D29-B5BB-EEF8F86A1967}"/>
                                </a:ext>
                              </a:extLst>
                            </wps:cNvPr>
                            <wps:cNvSpPr/>
                            <wps:spPr>
                              <a:xfrm rot="10800000" flipV="1">
                                <a:off x="122407" y="81877"/>
                                <a:ext cx="5403850" cy="1831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91E791" w14:textId="77777777" w:rsidR="00790B92" w:rsidRPr="00790B92" w:rsidRDefault="00790B92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</w:p>
                                <w:p w14:paraId="0C6D5AE1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T.C.</w:t>
                                  </w:r>
                                </w:p>
                                <w:p w14:paraId="5A441BDD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BALIKESİR ÜNİVERSİTESİ</w:t>
                                  </w:r>
                                </w:p>
                                <w:p w14:paraId="01EDDAFC" w14:textId="77777777"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FEN BİLİMLERİ ENSTİTÜSÜ</w:t>
                                  </w:r>
                                </w:p>
                                <w:p w14:paraId="1CF6A607" w14:textId="77777777" w:rsidR="00C14B63" w:rsidRPr="00C14B63" w:rsidRDefault="00C14B63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6"/>
                                    </w:rPr>
                                  </w:pPr>
                                </w:p>
                                <w:p w14:paraId="3D4C2207" w14:textId="1A37ABAF" w:rsidR="00DE60BC" w:rsidRPr="000B50D9" w:rsidRDefault="00000000" w:rsidP="00DE60BC">
                                  <w:pPr>
                                    <w:pStyle w:val="fbekapakgenel"/>
                                    <w:rPr>
                                      <w:rFonts w:ascii="Arial Black" w:hAnsi="Arial Black"/>
                                      <w:color w:val="FFFFFF" w:themeColor="background1"/>
                                      <w:sz w:val="30"/>
                                      <w:szCs w:val="30"/>
                                      <w:lang w:val="tr-TR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 Black" w:hAnsi="Arial Black"/>
                                        <w:color w:val="FFFFFF" w:themeColor="background1"/>
                                        <w:sz w:val="30"/>
                                        <w:szCs w:val="30"/>
                                        <w:lang w:val="tr-TR"/>
                                      </w:rPr>
                                      <w:alias w:val="Anabilim Dalı"/>
                                      <w:tag w:val="Anabilim dalınızı seçiniz"/>
                                      <w:id w:val="-504742080"/>
                                      <w:placeholder>
                                        <w:docPart w:val="E823C73FC8424063BDD2F5CE3D674DB5"/>
                                      </w:placeholder>
                                      <w:comboBox>
                                        <w:listItem w:value="[Bölümünüzü seçiniz...]"/>
                                        <w:listItem w:displayText="Bilgisayar ve Bilişim Mühendisliği Anabilim Dalı" w:value="Bilgisayar ve Bilişim Mühendisliği Anabilim Dalı"/>
                                        <w:listItem w:displayText="Çevre Mühendisliği Anabilim Dalı" w:value="Çevre Mühendisliği Anabilim Dalı"/>
                                        <w:listItem w:displayText="Elektrik-Elektronik  Mühendisliği Anabilim Dalı" w:value="Elektrik-Elektronik  Mühendisliği Anabilim Dalı"/>
                                        <w:listItem w:displayText="Endüstri Mühendisliği Anabilim Dalı" w:value="Endüstri Mühendisliği Anabilim Dalı"/>
                                        <w:listItem w:displayText="Gıda Mühendisliği Anabilim Dalı" w:value="Gıda Mühendisliği Anabilim Dalı"/>
                                        <w:listItem w:displayText="İnşaat Mühendisliği Anabilim Dalı" w:value="İnşaat Mühendisliği Anabilim Dalı"/>
                                        <w:listItem w:displayText="Jeoloji Mühendisliği Anabilim Dalı" w:value="Jeoloji Mühendisliği Anabilim Dalı"/>
                                        <w:listItem w:displayText="Makine Mühendisliği Anabilim Dalı" w:value="Makine Mühendisliği Anabilim Dalı"/>
                                        <w:listItem w:displayText="Mimarlık Anabilim Dalı" w:value="Mimarlık Anabilim Dalı"/>
                                        <w:listItem w:displayText="Biyoloji Anabilim Dalı" w:value="Biyoloji Anabilim Dalı"/>
                                        <w:listItem w:displayText="Fizik Anabilim Dalı" w:value="Fizik Anabilim Dalı"/>
                                        <w:listItem w:displayText="Kimya Anabilim Dalı" w:value="Kimya Anabilim Dalı"/>
                                        <w:listItem w:displayText="Matematik Anabilim Dalı" w:value="Matematik Anabilim Dalı"/>
                                        <w:listItem w:displayText="Moleküler Biyoloji ve Genetik Anabilim Dalı" w:value="Moleküler Biyoloji ve Genetik Anabilim Dalı"/>
                                        <w:listItem w:displayText="Bilgisayar ve Öğretim Teknolojileri Eğitimi Anabilim Dalı" w:value="Bilgisayar ve Öğretim Teknolojileri Eğitimi Anabilim Dalı"/>
                                        <w:listItem w:displayText="Matematik ve Fen Bilimleri Eğitimi Anabilim Dalı" w:value="Matematik ve Fen Bilimleri Eğitimi Anabilim Dalı"/>
                                      </w:comboBox>
                                    </w:sdtPr>
                                    <w:sdtContent>
                                      <w:r w:rsidR="00F546C4">
                                        <w:rPr>
                                          <w:rFonts w:ascii="Arial Black" w:hAnsi="Arial Black"/>
                                          <w:color w:val="FFFFFF" w:themeColor="background1"/>
                                          <w:sz w:val="30"/>
                                          <w:szCs w:val="30"/>
                                          <w:lang w:val="tr-TR"/>
                                        </w:rPr>
                                        <w:t>Çevre Mühendisliği Anabilim Dalı</w:t>
                                      </w:r>
                                    </w:sdtContent>
                                  </w:sdt>
                                </w:p>
                                <w:p w14:paraId="2CC23BF6" w14:textId="77777777" w:rsidR="00B02F2F" w:rsidRDefault="00B02F2F" w:rsidP="0012261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D515C2A" id="Grup 294" o:spid="_x0000_s1026" style="position:absolute;margin-left:344.45pt;margin-top:-2.25pt;width:582.25pt;height:819pt;z-index:251671551" coordsize="73945,10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">
                <v:group id="Grup 293" o:spid="_x0000_s1027" style="position:absolute;top:97536;width:73475;height:6477" coordsize="73475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rect id="Dikdörtgen 19" o:spid="_x0000_s1028" style="position:absolute;width:73475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" fillcolor="#e5d0b9" stroked="f" strokeweight="2pt">
                    <v:stroke endcap="round"/>
                    <v:textbox>
                      <w:txbxContent>
                        <w:p w14:paraId="13E6EBB5" w14:textId="77777777" w:rsidR="00B02F2F" w:rsidRDefault="00B02F2F" w:rsidP="00B02F2F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7" o:spid="_x0000_s1029" type="#_x0000_t202" style="position:absolute;left:190;top:1524;width:7320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  <v:textbox style="mso-fit-shape-to-text:t">
                      <w:txbxContent>
                        <w:p w14:paraId="56A66553" w14:textId="77777777" w:rsidR="00B02F2F" w:rsidRPr="0044614E" w:rsidRDefault="00B02F2F" w:rsidP="00B02F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986B3A"/>
                            </w:rPr>
                          </w:pPr>
                          <w:r w:rsidRPr="0044614E">
                            <w:rPr>
                              <w:rFonts w:asciiTheme="minorHAnsi" w:hAnsi="Calibri" w:cstheme="minorBidi"/>
                              <w:b/>
                              <w:bCs/>
                              <w:color w:val="986B3A"/>
                              <w:kern w:val="24"/>
                              <w:sz w:val="32"/>
                              <w:szCs w:val="32"/>
                            </w:rPr>
                            <w:t>BALIKESİR, AY-YIL</w:t>
                          </w:r>
                        </w:p>
                      </w:txbxContent>
                    </v:textbox>
                  </v:shape>
                </v:group>
                <v:group id="Grup 291" o:spid="_x0000_s1030" style="position:absolute;left:190;width:73755;height:96655" coordsize="73755,96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group id="Grup 33" o:spid="_x0000_s1031" style="position:absolute;top:3753;width:73564;height:92902" coordsize="73564,92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Grup 32" o:spid="_x0000_s1032" style="position:absolute;width:35537;height:80746" coordsize="35537,80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Serbest Form: Şekil 3" o:spid="_x0000_s1033" style="position:absolute;top:18185;width:35537;height:62561;visibility:visible;mso-wrap-style:square;v-text-anchor:middle" coordsize="3553905,6231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" adj="-11796480,,5400" path="m1857080,9426l3553905,,18853,6231117,,3186259,1857080,9426xe" fillcolor="#e5d0b9" stroked="f" strokeweight="2pt">
                        <v:stroke joinstyle="miter"/>
                        <v:formulas/>
                        <v:path arrowok="t" o:connecttype="custom" o:connectlocs="1856994,9464;3553740,0;18852,6256087;0,3199027;1856994,9464" o:connectangles="0,0,0,0,0" textboxrect="0,0,3553905,6231117"/>
                        <v:textbox>
                          <w:txbxContent>
                            <w:p w14:paraId="70353687" w14:textId="77777777" w:rsidR="00B02F2F" w:rsidRDefault="00B02F2F" w:rsidP="00B02F2F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v:textbox>
                      </v:shape>
                      <v:group id="Grup 31" o:spid="_x0000_s1034" style="position:absolute;left:3595;width:15117;height:44566" coordsize="15116,4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Dik Üçgen 11" o:spid="_x0000_s1035" type="#_x0000_t6" style="position:absolute;top:18185;width:15116;height:2638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" fillcolor="#d9bb9b" stroked="f" strokeweight="2pt">
                          <v:textbox>
                            <w:txbxContent>
                              <w:p w14:paraId="12594E95" w14:textId="77777777"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Resim 17" o:spid="_x0000_s1036" type="#_x0000_t75" style="position:absolute;left:308;width:14384;height:14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">
                          <v:imagedata r:id="rId6" o:title=""/>
                          <v:shadow on="t" color="black" opacity="45875f" origin="-.5,-.5" offset="0,0"/>
                        </v:shape>
                      </v:group>
                    </v:group>
                    <v:group id="Grup 20" o:spid="_x0000_s1037" style="position:absolute;left:8013;top:15822;width:65551;height:77080" coordorigin="8453,20321" coordsize="65559,76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Dikdörtgen 21" o:spid="_x0000_s1038" style="position:absolute;left:12564;top:20321;width:6415;height:43743;rotation: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" filled="f" stroked="f">
                        <v:shadow on="t" color="black" opacity="19660f" offset="4.49014mm,4.49014mm"/>
                        <v:textbox style="layout-flow:vertical;mso-layout-flow-alt:bottom-to-top;mso-fit-shape-to-text:t">
                          <w:txbxContent>
                            <w:p w14:paraId="365909EA" w14:textId="77777777" w:rsidR="00B02F2F" w:rsidRPr="00790B92" w:rsidRDefault="00790B92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986B3A"/>
                                  <w:sz w:val="32"/>
                                </w:rPr>
                              </w:pPr>
                              <w:r w:rsidRPr="00790B92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986B3A"/>
                                  <w:spacing w:val="60"/>
                                  <w:kern w:val="24"/>
                                  <w:sz w:val="56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DOKTORA TEZİ</w:t>
                              </w:r>
                            </w:p>
                          </w:txbxContent>
                        </v:textbox>
                      </v:rect>
                      <v:shape id="Metin kutusu 51" o:spid="_x0000_s1039" type="#_x0000_t202" style="position:absolute;left:14819;top:50542;width:58866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      <v:textbox style="mso-fit-shape-to-text:t">
                          <w:txbxContent>
                            <w:p w14:paraId="381D7B26" w14:textId="77777777" w:rsidR="00B02F2F" w:rsidRDefault="00790B92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DOKTORA</w:t>
                              </w:r>
                            </w:p>
                            <w:p w14:paraId="5E0A3D1D" w14:textId="77777777"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TEZ BAŞLIĞI</w:t>
                              </w:r>
                            </w:p>
                          </w:txbxContent>
                        </v:textbox>
                      </v:shape>
                      <v:shape id="Metin kutusu 52" o:spid="_x0000_s1040" type="#_x0000_t202" style="position:absolute;left:8453;top:71001;width:65240;height:4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    <v:textbox style="mso-fit-shape-to-text:t">
                          <w:txbxContent>
                            <w:p w14:paraId="6A570FD0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Ad SOYAD</w:t>
                              </w:r>
                            </w:p>
                          </w:txbxContent>
                        </v:textbox>
                      </v:shape>
                      <v:shape id="Metin kutusu 53" o:spid="_x0000_s1041" type="#_x0000_t202" style="position:absolute;left:48129;top:88774;width:25883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      <v:textbox style="mso-fit-shape-to-text:t">
                          <w:txbxContent>
                            <w:p w14:paraId="7E225594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Bilim Kod / Kodları :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2</w:t>
                              </w:r>
                            </w:p>
                            <w:p w14:paraId="063A0BAD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                                   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3</w:t>
                              </w:r>
                            </w:p>
                            <w:p w14:paraId="7BDE9787" w14:textId="77777777"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 xml:space="preserve">91114 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up 290" o:spid="_x0000_s1042" style="position:absolute;left:18492;width:55263;height:22040" coordsize="55262,2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  <v:shape id="Serbest Form 27" o:spid="_x0000_s1043" style="position:absolute;width:54864;height:22040;visibility:visible;mso-wrap-style:square;v-text-anchor:middle" coordsize="5563354,2204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" path="m5563354,l1163370,,,2204518r5558828,c5560337,1469679,5561845,734839,5563354,xe" fillcolor="#bf8c56" stroked="f" strokeweight="2pt">
                      <v:path arrowok="t" o:connecttype="custom" o:connectlocs="5486400,0;1147278,0;0,2204085;5481937,2204085;5486400,0" o:connectangles="0,0,0,0,0"/>
                    </v:shape>
                    <v:rect id="Dikdörtgen 18" o:spid="_x0000_s1044" style="position:absolute;left:1224;top:818;width:54038;height:18314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" filled="f" stroked="f">
                      <v:textbox style="mso-fit-shape-to-text:t">
                        <w:txbxContent>
                          <w:p w14:paraId="2491E791" w14:textId="77777777" w:rsidR="00790B92" w:rsidRPr="00790B92" w:rsidRDefault="00790B92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</w:p>
                          <w:p w14:paraId="0C6D5AE1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T.C.</w:t>
                            </w:r>
                          </w:p>
                          <w:p w14:paraId="5A441BDD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BALIKESİR ÜNİVERSİTESİ</w:t>
                            </w:r>
                          </w:p>
                          <w:p w14:paraId="01EDDAFC" w14:textId="77777777"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FEN BİLİMLERİ ENSTİTÜSÜ</w:t>
                            </w:r>
                          </w:p>
                          <w:p w14:paraId="1CF6A607" w14:textId="77777777" w:rsidR="00C14B63" w:rsidRPr="00C14B63" w:rsidRDefault="00C14B63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6"/>
                              </w:rPr>
                            </w:pPr>
                          </w:p>
                          <w:p w14:paraId="3D4C2207" w14:textId="1A37ABAF" w:rsidR="00DE60BC" w:rsidRPr="000B50D9" w:rsidRDefault="00000000" w:rsidP="00DE60BC">
                            <w:pPr>
                              <w:pStyle w:val="fbekapakgenel"/>
                              <w:rPr>
                                <w:rFonts w:ascii="Arial Black" w:hAnsi="Arial Black"/>
                                <w:color w:val="FFFFFF" w:themeColor="background1"/>
                                <w:sz w:val="30"/>
                                <w:szCs w:val="30"/>
                                <w:lang w:val="tr-TR"/>
                              </w:rPr>
                            </w:pPr>
                            <w:sdt>
                              <w:sdtPr>
                                <w:rPr>
                                  <w:rFonts w:ascii="Arial Black" w:hAnsi="Arial Black"/>
                                  <w:color w:val="FFFFFF" w:themeColor="background1"/>
                                  <w:sz w:val="30"/>
                                  <w:szCs w:val="30"/>
                                  <w:lang w:val="tr-TR"/>
                                </w:rPr>
                                <w:alias w:val="Anabilim Dalı"/>
                                <w:tag w:val="Anabilim dalınızı seçiniz"/>
                                <w:id w:val="-504742080"/>
                                <w:placeholder>
                                  <w:docPart w:val="E823C73FC8424063BDD2F5CE3D674DB5"/>
                                </w:placeholder>
                                <w:comboBox>
                                  <w:listItem w:value="[Bölümünüzü seçiniz...]"/>
                                  <w:listItem w:displayText="Bilgisayar ve Bilişim Mühendisliği Anabilim Dalı" w:value="Bilgisayar ve Bilişim Mühendisliği Anabilim Dalı"/>
                                  <w:listItem w:displayText="Çevre Mühendisliği Anabilim Dalı" w:value="Çevre Mühendisliği Anabilim Dalı"/>
                                  <w:listItem w:displayText="Elektrik-Elektronik  Mühendisliği Anabilim Dalı" w:value="Elektrik-Elektronik  Mühendisliği Anabilim Dalı"/>
                                  <w:listItem w:displayText="Endüstri Mühendisliği Anabilim Dalı" w:value="Endüstri Mühendisliği Anabilim Dalı"/>
                                  <w:listItem w:displayText="Gıda Mühendisliği Anabilim Dalı" w:value="Gıda Mühendisliği Anabilim Dalı"/>
                                  <w:listItem w:displayText="İnşaat Mühendisliği Anabilim Dalı" w:value="İnşaat Mühendisliği Anabilim Dalı"/>
                                  <w:listItem w:displayText="Jeoloji Mühendisliği Anabilim Dalı" w:value="Jeoloji Mühendisliği Anabilim Dalı"/>
                                  <w:listItem w:displayText="Makine Mühendisliği Anabilim Dalı" w:value="Makine Mühendisliği Anabilim Dalı"/>
                                  <w:listItem w:displayText="Mimarlık Anabilim Dalı" w:value="Mimarlık Anabilim Dalı"/>
                                  <w:listItem w:displayText="Biyoloji Anabilim Dalı" w:value="Biyoloji Anabilim Dalı"/>
                                  <w:listItem w:displayText="Fizik Anabilim Dalı" w:value="Fizik Anabilim Dalı"/>
                                  <w:listItem w:displayText="Kimya Anabilim Dalı" w:value="Kimya Anabilim Dalı"/>
                                  <w:listItem w:displayText="Matematik Anabilim Dalı" w:value="Matematik Anabilim Dalı"/>
                                  <w:listItem w:displayText="Moleküler Biyoloji ve Genetik Anabilim Dalı" w:value="Moleküler Biyoloji ve Genetik Anabilim Dalı"/>
                                  <w:listItem w:displayText="Bilgisayar ve Öğretim Teknolojileri Eğitimi Anabilim Dalı" w:value="Bilgisayar ve Öğretim Teknolojileri Eğitimi Anabilim Dalı"/>
                                  <w:listItem w:displayText="Matematik ve Fen Bilimleri Eğitimi Anabilim Dalı" w:value="Matematik ve Fen Bilimleri Eğitimi Anabilim Dalı"/>
                                </w:comboBox>
                              </w:sdtPr>
                              <w:sdtContent>
                                <w:r w:rsidR="00F546C4">
                                  <w:rPr>
                                    <w:rFonts w:ascii="Arial Black" w:hAnsi="Arial Black"/>
                                    <w:color w:val="FFFFFF" w:themeColor="background1"/>
                                    <w:sz w:val="30"/>
                                    <w:szCs w:val="30"/>
                                    <w:lang w:val="tr-TR"/>
                                  </w:rPr>
                                  <w:t>Çevre Mühendisliği Anabilim Dalı</w:t>
                                </w:r>
                              </w:sdtContent>
                            </w:sdt>
                          </w:p>
                          <w:p w14:paraId="2CC23BF6" w14:textId="77777777" w:rsidR="00B02F2F" w:rsidRDefault="00B02F2F" w:rsidP="001226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DB1469" wp14:editId="3CAABB6A">
                <wp:simplePos x="0" y="0"/>
                <wp:positionH relativeFrom="column">
                  <wp:posOffset>-3590473</wp:posOffset>
                </wp:positionH>
                <wp:positionV relativeFrom="paragraph">
                  <wp:posOffset>5963302</wp:posOffset>
                </wp:positionV>
                <wp:extent cx="7562850" cy="4434840"/>
                <wp:effectExtent l="0" t="0" r="0" b="22860"/>
                <wp:wrapNone/>
                <wp:docPr id="289" name="Gr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2850" cy="4434840"/>
                          <a:chOff x="0" y="0"/>
                          <a:chExt cx="7562850" cy="4434840"/>
                        </a:xfrm>
                      </wpg:grpSpPr>
                      <wpg:grpSp>
                        <wpg:cNvPr id="62" name="Grup 62"/>
                        <wpg:cNvGrpSpPr/>
                        <wpg:grpSpPr>
                          <a:xfrm>
                            <a:off x="0" y="0"/>
                            <a:ext cx="7562850" cy="4434840"/>
                            <a:chOff x="0" y="0"/>
                            <a:chExt cx="7563435" cy="4435275"/>
                          </a:xfrm>
                        </wpg:grpSpPr>
                        <wpg:grpSp>
                          <wpg:cNvPr id="37" name="Grup 37">
                            <a:extLst>
                              <a:ext uri="{FF2B5EF4-FFF2-40B4-BE49-F238E27FC236}">
                                <a16:creationId xmlns:a16="http://schemas.microsoft.com/office/drawing/2014/main" id="{6904897A-4174-45DB-8001-B7E9E6E67F6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2154477"/>
                              <a:ext cx="4251964" cy="2255949"/>
                              <a:chOff x="-138725" y="2489211"/>
                              <a:chExt cx="4537711" cy="2256197"/>
                            </a:xfrm>
                          </wpg:grpSpPr>
                          <wps:wsp>
                            <wps:cNvPr id="38" name="Dikdörtgen 38">
                              <a:extLst>
                                <a:ext uri="{FF2B5EF4-FFF2-40B4-BE49-F238E27FC236}">
                                  <a16:creationId xmlns:a16="http://schemas.microsoft.com/office/drawing/2014/main" id="{2533CB0F-2161-4790-8811-08FA9A63E6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-138725" y="2492378"/>
                                <a:ext cx="3803513" cy="22530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8C56"/>
                              </a:solidFill>
                              <a:ln>
                                <a:solidFill>
                                  <a:srgbClr val="BF8C5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C50C45" w14:textId="77777777"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39" name="İkizkenar Üçgen 39">
                              <a:extLst>
                                <a:ext uri="{FF2B5EF4-FFF2-40B4-BE49-F238E27FC236}">
                                  <a16:creationId xmlns:a16="http://schemas.microsoft.com/office/drawing/2014/main" id="{F167771B-E310-4AF0-8F45-5C90DAFBBB2E}"/>
                                </a:ext>
                              </a:extLst>
                            </wps:cNvPr>
                            <wps:cNvSpPr/>
                            <wps:spPr>
                              <a:xfrm rot="5400000" flipH="1">
                                <a:off x="2912471" y="3255726"/>
                                <a:ext cx="2253030" cy="7200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BF8C56"/>
                              </a:solidFill>
                              <a:ln>
                                <a:solidFill>
                                  <a:srgbClr val="BF8C5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00AA03" w14:textId="77777777"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wpg:grpSp>
                        <wps:wsp>
                          <wps:cNvPr id="40" name="İkizkenar Üçgen 40">
                            <a:extLst>
                              <a:ext uri="{FF2B5EF4-FFF2-40B4-BE49-F238E27FC236}">
                                <a16:creationId xmlns:a16="http://schemas.microsoft.com/office/drawing/2014/main" id="{77865CBF-1A34-42FE-833A-7E3E81D6065D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885151" y="2167003"/>
                              <a:ext cx="1439913" cy="1151873"/>
                            </a:xfrm>
                            <a:prstGeom prst="triangle">
                              <a:avLst>
                                <a:gd name="adj" fmla="val 55392"/>
                              </a:avLst>
                            </a:prstGeom>
                            <a:solidFill>
                              <a:srgbClr val="D9BB9B"/>
                            </a:solidFill>
                            <a:ln>
                              <a:solidFill>
                                <a:srgbClr val="D9BB9B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831297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" name="İkizkenar Üçgen 41">
                            <a:extLst>
                              <a:ext uri="{FF2B5EF4-FFF2-40B4-BE49-F238E27FC236}">
                                <a16:creationId xmlns:a16="http://schemas.microsoft.com/office/drawing/2014/main" id="{C20B8EF8-B3DB-47F8-837E-A54FA9A8F5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33798" y="2154477"/>
                              <a:ext cx="1439913" cy="1151873"/>
                            </a:xfrm>
                            <a:prstGeom prst="triangle">
                              <a:avLst>
                                <a:gd name="adj" fmla="val 45208"/>
                              </a:avLst>
                            </a:prstGeom>
                            <a:solidFill>
                              <a:srgbClr val="CDA77D"/>
                            </a:solidFill>
                            <a:ln>
                              <a:solidFill>
                                <a:srgbClr val="CDA77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D1D382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2" name="İkizkenar Üçgen 42">
                            <a:extLst>
                              <a:ext uri="{FF2B5EF4-FFF2-40B4-BE49-F238E27FC236}">
                                <a16:creationId xmlns:a16="http://schemas.microsoft.com/office/drawing/2014/main" id="{02CCA66F-D6FE-4731-AB63-47FC90D74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2236" y="3269294"/>
                              <a:ext cx="1565924" cy="115187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CDA77D"/>
                            </a:solidFill>
                            <a:ln>
                              <a:solidFill>
                                <a:srgbClr val="CDA77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268C99B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3" name="İkizkenar Üçgen 43">
                            <a:extLst>
                              <a:ext uri="{FF2B5EF4-FFF2-40B4-BE49-F238E27FC236}">
                                <a16:creationId xmlns:a16="http://schemas.microsoft.com/office/drawing/2014/main" id="{F4FBE1A6-8363-4831-89F3-1368F1934C6E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246324" y="3319398"/>
                              <a:ext cx="1439913" cy="1115877"/>
                            </a:xfrm>
                            <a:prstGeom prst="triangle">
                              <a:avLst>
                                <a:gd name="adj" fmla="val 56590"/>
                              </a:avLst>
                            </a:prstGeom>
                            <a:solidFill>
                              <a:srgbClr val="D9BB9B"/>
                            </a:solidFill>
                            <a:ln>
                              <a:solidFill>
                                <a:srgbClr val="D9BB9B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982FBF8" w14:textId="77777777"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9" name="Serbest Form 59"/>
                          <wps:cNvSpPr/>
                          <wps:spPr>
                            <a:xfrm>
                              <a:off x="5060516" y="0"/>
                              <a:ext cx="2502919" cy="4425162"/>
                            </a:xfrm>
                            <a:custGeom>
                              <a:avLst/>
                              <a:gdLst>
                                <a:gd name="connsiteX0" fmla="*/ 2502919 w 2502919"/>
                                <a:gd name="connsiteY0" fmla="*/ 0 h 4425162"/>
                                <a:gd name="connsiteX1" fmla="*/ 2502919 w 2502919"/>
                                <a:gd name="connsiteY1" fmla="*/ 3090272 h 4425162"/>
                                <a:gd name="connsiteX2" fmla="*/ 1742032 w 2502919"/>
                                <a:gd name="connsiteY2" fmla="*/ 4425162 h 4425162"/>
                                <a:gd name="connsiteX3" fmla="*/ 0 w 2502919"/>
                                <a:gd name="connsiteY3" fmla="*/ 4425162 h 4425162"/>
                                <a:gd name="connsiteX4" fmla="*/ 2502919 w 2502919"/>
                                <a:gd name="connsiteY4" fmla="*/ 0 h 44251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502919" h="4425162">
                                  <a:moveTo>
                                    <a:pt x="2502919" y="0"/>
                                  </a:moveTo>
                                  <a:lnTo>
                                    <a:pt x="2502919" y="3090272"/>
                                  </a:lnTo>
                                  <a:lnTo>
                                    <a:pt x="1742032" y="4425162"/>
                                  </a:lnTo>
                                  <a:lnTo>
                                    <a:pt x="0" y="4425162"/>
                                  </a:lnTo>
                                  <a:lnTo>
                                    <a:pt x="25029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5D0B9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7" name="Metin Kutusu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57184" y="212943"/>
                              <a:ext cx="1603332" cy="15908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852D3BE" w14:textId="77777777"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56"/>
                                    <w:szCs w:val="52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56"/>
                                    <w:szCs w:val="52"/>
                                  </w:rPr>
                                  <w:t>Balıkesir</w:t>
                                </w:r>
                              </w:p>
                              <w:p w14:paraId="6C91D3CC" w14:textId="77777777"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40"/>
                                    <w:szCs w:val="40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40"/>
                                    <w:szCs w:val="40"/>
                                  </w:rPr>
                                  <w:t>Üniversitesi</w:t>
                                </w:r>
                              </w:p>
                              <w:p w14:paraId="317726A8" w14:textId="77777777"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108"/>
                                    <w:szCs w:val="108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108"/>
                                    <w:szCs w:val="108"/>
                                  </w:rPr>
                                  <w:t>FB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88" name="Grup 288"/>
                        <wpg:cNvGrpSpPr/>
                        <wpg:grpSpPr>
                          <a:xfrm>
                            <a:off x="75156" y="2755726"/>
                            <a:ext cx="4060825" cy="1089660"/>
                            <a:chOff x="0" y="0"/>
                            <a:chExt cx="4060886" cy="1089765"/>
                          </a:xfrm>
                        </wpg:grpSpPr>
                        <wps:wsp>
                          <wps:cNvPr id="50" name="Düz Bağlayıcı 50">
                            <a:extLst>
                              <a:ext uri="{FF2B5EF4-FFF2-40B4-BE49-F238E27FC236}">
                                <a16:creationId xmlns:a16="http://schemas.microsoft.com/office/drawing/2014/main" id="{DD6114F8-03FD-45C1-BAE8-18323B9DD4A0}"/>
                              </a:ext>
                            </a:extLst>
                          </wps:cNvPr>
                          <wps:cNvCnPr/>
                          <wps:spPr>
                            <a:xfrm flipH="1">
                              <a:off x="25052" y="538620"/>
                              <a:ext cx="158369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3" name="Grup 63"/>
                          <wpg:cNvGrpSpPr/>
                          <wpg:grpSpPr>
                            <a:xfrm>
                              <a:off x="0" y="0"/>
                              <a:ext cx="4060886" cy="1089765"/>
                              <a:chOff x="0" y="0"/>
                              <a:chExt cx="4060886" cy="1089765"/>
                            </a:xfrm>
                          </wpg:grpSpPr>
                          <pic:pic xmlns:pic="http://schemas.openxmlformats.org/drawingml/2006/picture">
                            <pic:nvPicPr>
                              <pic:cNvPr id="49" name="Resim 49">
                                <a:extLst>
                                  <a:ext uri="{FF2B5EF4-FFF2-40B4-BE49-F238E27FC236}">
                                    <a16:creationId xmlns:a16="http://schemas.microsoft.com/office/drawing/2014/main" id="{DE0F8CAE-58F2-4A54-A96C-4FF820C457B5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615857" y="0"/>
                                <a:ext cx="1077239" cy="1089765"/>
                              </a:xfrm>
                              <a:prstGeom prst="rect">
                                <a:avLst/>
                              </a:prstGeom>
                              <a:effectLst>
                                <a:innerShdw blurRad="63500" dist="50800" dir="18900000">
                                  <a:prstClr val="black">
                                    <a:alpha val="50000"/>
                                  </a:prstClr>
                                </a:innerShdw>
                              </a:effectLst>
                            </pic:spPr>
                          </pic:pic>
                          <wps:wsp>
                            <wps:cNvPr id="51" name="Düz Bağlayıcı 51">
                              <a:extLst>
                                <a:ext uri="{FF2B5EF4-FFF2-40B4-BE49-F238E27FC236}">
                                  <a16:creationId xmlns:a16="http://schemas.microsoft.com/office/drawing/2014/main" id="{EADA1718-C238-4E5D-AAA6-890BA134144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2693096" y="538620"/>
                                <a:ext cx="136779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" name="Metin kutusu 45">
                              <a:extLst>
                                <a:ext uri="{FF2B5EF4-FFF2-40B4-BE49-F238E27FC236}">
                                  <a16:creationId xmlns:a16="http://schemas.microsoft.com/office/drawing/2014/main" id="{4B549046-5223-43F7-B952-E84C1283A517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0" y="237995"/>
                                <a:ext cx="1745615" cy="294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1F95DA7" w14:textId="77777777" w:rsidR="00307119" w:rsidRDefault="00307119" w:rsidP="0030711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i/>
                                      <w:iCs/>
                                      <w:color w:val="FFFFFF" w:themeColor="background1"/>
                                      <w:kern w:val="24"/>
                                      <w:sz w:val="28"/>
                                      <w:szCs w:val="28"/>
                                    </w:rPr>
                                    <w:t>baufbe@balikesir.edu.t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DB1469" id="Grup 289" o:spid="_x0000_s1045" style="position:absolute;margin-left:-282.7pt;margin-top:469.55pt;width:595.5pt;height:349.2pt;z-index:251683840" coordsize="75628,44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">
                <v:group id="Grup 62" o:spid="_x0000_s1046" style="position:absolute;width:75628;height:44348" coordsize="75634,44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group id="Grup 37" o:spid="_x0000_s1047" style="position:absolute;top:21544;width:42519;height:22560" coordorigin="-1387,24892" coordsize="45377,2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Dikdörtgen 38" o:spid="_x0000_s1048" style="position:absolute;left:-1387;top:24923;width:38034;height:22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" fillcolor="#bf8c56" strokecolor="#bf8c56" strokeweight="2pt">
                      <v:textbox>
                        <w:txbxContent>
                          <w:p w14:paraId="6CC50C45" w14:textId="77777777"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re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İkizkenar Üçgen 39" o:spid="_x0000_s1049" type="#_x0000_t5" style="position:absolute;left:29124;top:32557;width:22530;height:720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" fillcolor="#bf8c56" strokecolor="#bf8c56" strokeweight="2pt">
                      <v:textbox>
                        <w:txbxContent>
                          <w:p w14:paraId="3900AA03" w14:textId="77777777"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İkizkenar Üçgen 40" o:spid="_x0000_s1050" type="#_x0000_t5" style="position:absolute;left:48851;top:21670;width:14399;height:1151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" adj="11965" fillcolor="#d9bb9b" strokecolor="#d9bb9b" strokeweight="2pt">
                    <v:textbox>
                      <w:txbxContent>
                        <w:p w14:paraId="7A831297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1" o:spid="_x0000_s1051" type="#_x0000_t5" style="position:absolute;left:42337;top:21544;width:14400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" adj="9765" fillcolor="#cda77d" strokecolor="#cda77d" strokeweight="2pt">
                    <v:textbox>
                      <w:txbxContent>
                        <w:p w14:paraId="23D1D382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2" o:spid="_x0000_s1052" type="#_x0000_t5" style="position:absolute;left:34822;top:32692;width:15659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" fillcolor="#cda77d" strokecolor="#cda77d" strokeweight="2pt">
                    <v:textbox>
                      <w:txbxContent>
                        <w:p w14:paraId="3268C99B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3" o:spid="_x0000_s1053" type="#_x0000_t5" style="position:absolute;left:42463;top:33193;width:14399;height:1115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" adj="12223" fillcolor="#d9bb9b" strokecolor="#d9bb9b" strokeweight="2pt">
                    <v:textbox>
                      <w:txbxContent>
                        <w:p w14:paraId="3982FBF8" w14:textId="77777777"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Serbest Form 59" o:spid="_x0000_s1054" style="position:absolute;left:50605;width:25029;height:44251;visibility:visible;mso-wrap-style:square;v-text-anchor:middle" coordsize="2502919,442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" path="m2502919,r,3090272l1742032,4425162,,4425162,2502919,xe" fillcolor="#e5d0b9" stroked="f" strokeweight="2pt">
                    <v:path arrowok="t" o:connecttype="custom" o:connectlocs="2502919,0;2502919,3090272;1742032,4425162;0,4425162;2502919,0" o:connectangles="0,0,0,0,0"/>
                  </v:shape>
                  <v:shape id="Metin Kutusu 2" o:spid="_x0000_s1055" type="#_x0000_t202" style="position:absolute;left:34571;top:2129;width:16034;height:15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    <v:textbox style="mso-fit-shape-to-text:t">
                      <w:txbxContent>
                        <w:p w14:paraId="0852D3BE" w14:textId="77777777"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56"/>
                              <w:szCs w:val="52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56"/>
                              <w:szCs w:val="52"/>
                            </w:rPr>
                            <w:t>Balıkesir</w:t>
                          </w:r>
                        </w:p>
                        <w:p w14:paraId="6C91D3CC" w14:textId="77777777"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40"/>
                              <w:szCs w:val="40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40"/>
                              <w:szCs w:val="40"/>
                            </w:rPr>
                            <w:t>Üniversitesi</w:t>
                          </w:r>
                        </w:p>
                        <w:p w14:paraId="317726A8" w14:textId="77777777"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108"/>
                              <w:szCs w:val="108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108"/>
                              <w:szCs w:val="108"/>
                            </w:rPr>
                            <w:t>FBE</w:t>
                          </w:r>
                        </w:p>
                      </w:txbxContent>
                    </v:textbox>
                  </v:shape>
                </v:group>
                <v:group id="Grup 288" o:spid="_x0000_s1056" style="position:absolute;left:751;top:27557;width:40608;height:10896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line id="Düz Bağlayıcı 50" o:spid="_x0000_s1057" style="position:absolute;flip:x;visibility:visible;mso-wrap-style:square" from="250,5386" to="16087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" strokecolor="white [3212]" strokeweight="1.5pt"/>
                  <v:group id="Grup 63" o:spid="_x0000_s1058" style="position:absolute;width:40608;height:10897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shape id="Resim 49" o:spid="_x0000_s1059" type="#_x0000_t75" style="position:absolute;left:16158;width:10772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">
                      <v:imagedata r:id="rId8" o:title=""/>
                    </v:shape>
                    <v:line id="Düz Bağlayıcı 51" o:spid="_x0000_s1060" style="position:absolute;flip:x;visibility:visible;mso-wrap-style:square" from="26930,5386" to="40608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" strokecolor="white [3212]" strokeweight="1.5pt"/>
                    <v:shape id="Metin kutusu 45" o:spid="_x0000_s1061" type="#_x0000_t202" style="position:absolute;top:2379;width:17456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  <v:textbox style="mso-fit-shape-to-text:t">
                        <w:txbxContent>
                          <w:p w14:paraId="41F95DA7" w14:textId="77777777" w:rsidR="00307119" w:rsidRDefault="00307119" w:rsidP="0030711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Narrow" w:hAnsi="Arial Narrow" w:cstheme="minorBidi"/>
                                <w:i/>
                                <w:i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baufbe@balikesir.edu.tr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F86570" w:rsidRPr="001F2040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E49EFB" wp14:editId="69B3FC57">
                <wp:simplePos x="0" y="0"/>
                <wp:positionH relativeFrom="column">
                  <wp:posOffset>-1144905</wp:posOffset>
                </wp:positionH>
                <wp:positionV relativeFrom="paragraph">
                  <wp:posOffset>5140960</wp:posOffset>
                </wp:positionV>
                <wp:extent cx="10692001" cy="360000"/>
                <wp:effectExtent l="3493" t="0" r="0" b="0"/>
                <wp:wrapNone/>
                <wp:docPr id="35" name="Metin kutusu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7502D4-83F5-4120-B6F9-A243563351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0692001" cy="36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60E06E89" w14:textId="415DF0FD" w:rsidR="00F86570" w:rsidRDefault="00F86570" w:rsidP="00F865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F0"/>
                                <w:kern w:val="24"/>
                                <w:sz w:val="36"/>
                                <w:szCs w:val="36"/>
                              </w:rPr>
                              <w:t xml:space="preserve">        </w:t>
                            </w:r>
                            <w:r w:rsidRPr="0044614E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 xml:space="preserve">AHMET HÜSEYİN SAĞLAM                                    </w:t>
                            </w:r>
                            <w:r w:rsidR="00C37EE4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>DOKTORA</w:t>
                            </w:r>
                            <w:r w:rsidRPr="0044614E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 xml:space="preserve"> TEZİ                                                      20</w:t>
                            </w:r>
                            <w:r w:rsidR="001D70D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>2…</w:t>
                            </w:r>
                          </w:p>
                        </w:txbxContent>
                      </wps:txbx>
                      <wps:bodyPr wrap="square" rtlCol="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49EFB" id="Metin kutusu 24" o:spid="_x0000_s1062" type="#_x0000_t202" style="position:absolute;margin-left:-90.15pt;margin-top:404.8pt;width:841.9pt;height:28.35pt;rotation:-9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" fillcolor="white [3212]" stroked="f">
                <v:textbox>
                  <w:txbxContent>
                    <w:p w14:paraId="60E06E89" w14:textId="415DF0FD" w:rsidR="00F86570" w:rsidRDefault="00F86570" w:rsidP="00F865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F0"/>
                          <w:kern w:val="24"/>
                          <w:sz w:val="36"/>
                          <w:szCs w:val="36"/>
                        </w:rPr>
                        <w:t xml:space="preserve">        </w:t>
                      </w:r>
                      <w:r w:rsidRPr="0044614E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 xml:space="preserve">AHMET HÜSEYİN SAĞLAM                                    </w:t>
                      </w:r>
                      <w:r w:rsidR="00C37EE4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>DOKTORA</w:t>
                      </w:r>
                      <w:r w:rsidRPr="0044614E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 xml:space="preserve"> TEZİ                                                      20</w:t>
                      </w:r>
                      <w:r w:rsidR="001D70DD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>2…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74584" w:rsidSect="00B02F2F">
      <w:pgSz w:w="26082" w:h="16840" w:orient="landscape" w:code="9"/>
      <w:pgMar w:top="255" w:right="7331" w:bottom="255" w:left="733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DezNDMzNLM0NDBU0lEKTi0uzszPAykwrAUAeX+yqywAAAA="/>
  </w:docVars>
  <w:rsids>
    <w:rsidRoot w:val="00937335"/>
    <w:rsid w:val="0012261B"/>
    <w:rsid w:val="00127516"/>
    <w:rsid w:val="001D70DD"/>
    <w:rsid w:val="001F2040"/>
    <w:rsid w:val="00221EC3"/>
    <w:rsid w:val="00307119"/>
    <w:rsid w:val="0044614E"/>
    <w:rsid w:val="00790B92"/>
    <w:rsid w:val="0082123F"/>
    <w:rsid w:val="00874584"/>
    <w:rsid w:val="00937335"/>
    <w:rsid w:val="00A24999"/>
    <w:rsid w:val="00AF4867"/>
    <w:rsid w:val="00B02F2F"/>
    <w:rsid w:val="00B15943"/>
    <w:rsid w:val="00C14B63"/>
    <w:rsid w:val="00C37EE4"/>
    <w:rsid w:val="00DE60BC"/>
    <w:rsid w:val="00F546C4"/>
    <w:rsid w:val="00F8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525ED"/>
  <w15:docId w15:val="{D18CDAE2-EAC7-4921-A41A-8C482C35E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02F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0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040"/>
    <w:rPr>
      <w:rFonts w:ascii="Tahoma" w:hAnsi="Tahoma" w:cs="Tahoma"/>
      <w:sz w:val="16"/>
      <w:szCs w:val="16"/>
    </w:rPr>
  </w:style>
  <w:style w:type="paragraph" w:customStyle="1" w:styleId="fbekapakgenel">
    <w:name w:val="fbe_kapak_genel"/>
    <w:basedOn w:val="Normal"/>
    <w:next w:val="Normal"/>
    <w:rsid w:val="00DE60BC"/>
    <w:pPr>
      <w:spacing w:after="120" w:line="240" w:lineRule="auto"/>
      <w:jc w:val="center"/>
    </w:pPr>
    <w:rPr>
      <w:rFonts w:ascii="Times New Roman" w:eastAsiaTheme="minorEastAsia" w:hAnsi="Times New Roman"/>
      <w:b/>
      <w:caps/>
      <w:sz w:val="28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DE60BC"/>
    <w:rPr>
      <w:color w:val="808080"/>
    </w:rPr>
  </w:style>
  <w:style w:type="paragraph" w:styleId="Revision">
    <w:name w:val="Revision"/>
    <w:hidden/>
    <w:uiPriority w:val="99"/>
    <w:semiHidden/>
    <w:rsid w:val="00F546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823C73FC8424063BDD2F5CE3D674DB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209250C-AAE5-4801-8A47-6CC5908F399A}"/>
      </w:docPartPr>
      <w:docPartBody>
        <w:p w:rsidR="001C0AD2" w:rsidRDefault="0024459C" w:rsidP="0024459C">
          <w:pPr>
            <w:pStyle w:val="E823C73FC8424063BDD2F5CE3D674DB5"/>
          </w:pPr>
          <w:r w:rsidRPr="004C564A">
            <w:rPr>
              <w:rStyle w:val="PlaceholderText"/>
              <w:color w:val="FF0000"/>
            </w:rPr>
            <w:t>Anabilim</w:t>
          </w:r>
          <w:r w:rsidRPr="004C564A">
            <w:rPr>
              <w:rStyle w:val="PlaceholderText"/>
            </w:rPr>
            <w:t xml:space="preserve"> </w:t>
          </w:r>
          <w:r w:rsidRPr="004C564A">
            <w:rPr>
              <w:rStyle w:val="PlaceholderText"/>
              <w:color w:val="FF0000"/>
            </w:rPr>
            <w:t>dalınızı</w:t>
          </w:r>
          <w:r w:rsidRPr="004C564A">
            <w:rPr>
              <w:rStyle w:val="PlaceholderText"/>
            </w:rPr>
            <w:t xml:space="preserve"> </w:t>
          </w:r>
          <w:r w:rsidRPr="004C564A">
            <w:rPr>
              <w:rStyle w:val="PlaceholderText"/>
              <w:color w:val="FF0000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459C"/>
    <w:rsid w:val="001C0AD2"/>
    <w:rsid w:val="0024459C"/>
    <w:rsid w:val="003B5002"/>
    <w:rsid w:val="00662C58"/>
    <w:rsid w:val="00821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459C"/>
    <w:rPr>
      <w:color w:val="808080"/>
    </w:rPr>
  </w:style>
  <w:style w:type="paragraph" w:customStyle="1" w:styleId="E823C73FC8424063BDD2F5CE3D674DB5">
    <w:name w:val="E823C73FC8424063BDD2F5CE3D674DB5"/>
    <w:rsid w:val="002445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34DF67-6FB0-4D6D-96F5-AC06656E3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aner Özcan</cp:lastModifiedBy>
  <cp:revision>2</cp:revision>
  <cp:lastPrinted>2019-10-15T11:18:00Z</cp:lastPrinted>
  <dcterms:created xsi:type="dcterms:W3CDTF">2026-03-17T08:18:00Z</dcterms:created>
  <dcterms:modified xsi:type="dcterms:W3CDTF">2026-03-17T08:18:00Z</dcterms:modified>
</cp:coreProperties>
</file>